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4E4B4" w14:textId="77777777" w:rsidR="00894605" w:rsidRDefault="00BB2BE8">
      <w:pPr>
        <w:pStyle w:val="Heading1"/>
      </w:pPr>
      <w:bookmarkStart w:id="0" w:name="chipping-norton-town-council"/>
      <w:r>
        <w:t>Chipping Norton Town Council</w:t>
      </w:r>
    </w:p>
    <w:p w14:paraId="02A4E4B5" w14:textId="7FCC17F1" w:rsidR="00894605" w:rsidRDefault="00BB2BE8">
      <w:pPr>
        <w:pStyle w:val="Heading2"/>
      </w:pPr>
      <w:bookmarkStart w:id="1" w:name="X004f7eda70dab7e793d11d212b4861cf6ae6aa6"/>
      <w:r>
        <w:t>Use of Information Technology (</w:t>
      </w:r>
      <w:r w:rsidR="00785C87">
        <w:t>IT</w:t>
      </w:r>
      <w:r>
        <w:t>) Policy</w:t>
      </w:r>
    </w:p>
    <w:p w14:paraId="02A4E4B6" w14:textId="77777777" w:rsidR="00894605" w:rsidRDefault="00000000">
      <w:r>
        <w:pict w14:anchorId="02A4E517">
          <v:rect id="_x0000_i1025" style="width:0;height:1.5pt" o:hralign="center" o:hrstd="t" o:hr="t"/>
        </w:pict>
      </w:r>
    </w:p>
    <w:p w14:paraId="02A4E4B7" w14:textId="77777777" w:rsidR="00894605" w:rsidRDefault="00BB2BE8">
      <w:pPr>
        <w:pStyle w:val="Heading2"/>
      </w:pPr>
      <w:bookmarkStart w:id="2" w:name="scope"/>
      <w:bookmarkEnd w:id="1"/>
      <w:r>
        <w:t>Scope</w:t>
      </w:r>
    </w:p>
    <w:p w14:paraId="02A4E4B8" w14:textId="27B60BB3" w:rsidR="00894605" w:rsidRDefault="00BB2BE8">
      <w:pPr>
        <w:numPr>
          <w:ilvl w:val="0"/>
          <w:numId w:val="2"/>
        </w:numPr>
      </w:pPr>
      <w:r>
        <w:t xml:space="preserve">This policy applies to all users of Chipping Norton Town Council </w:t>
      </w:r>
      <w:r w:rsidR="00785C87">
        <w:t>IT</w:t>
      </w:r>
      <w:r>
        <w:t xml:space="preserve"> systems whether these are used at work, at home, or elsewhere. It applies to councillors, employees, contractors, temporary staff, agency staff, volunteers, and any other individuals authorised to use Town Council </w:t>
      </w:r>
      <w:r w:rsidR="00785C87">
        <w:t>IT</w:t>
      </w:r>
      <w:r>
        <w:t xml:space="preserve"> systems.</w:t>
      </w:r>
    </w:p>
    <w:p w14:paraId="02A4E4BA" w14:textId="77777777" w:rsidR="00894605" w:rsidRDefault="00000000">
      <w:r>
        <w:pict w14:anchorId="02A4E518">
          <v:rect id="_x0000_i1026" style="width:0;height:1.5pt" o:hralign="center" o:hrstd="t" o:hr="t"/>
        </w:pict>
      </w:r>
    </w:p>
    <w:p w14:paraId="02A4E4BB" w14:textId="77777777" w:rsidR="00894605" w:rsidRDefault="00BB2BE8">
      <w:pPr>
        <w:pStyle w:val="Heading2"/>
      </w:pPr>
      <w:bookmarkStart w:id="3" w:name="policy-statement"/>
      <w:bookmarkEnd w:id="2"/>
      <w:r>
        <w:t>Policy Statement</w:t>
      </w:r>
    </w:p>
    <w:p w14:paraId="02A4E4BC" w14:textId="644EF5DC" w:rsidR="00894605" w:rsidRDefault="00BB2BE8" w:rsidP="00785C87">
      <w:pPr>
        <w:pStyle w:val="Compact"/>
        <w:numPr>
          <w:ilvl w:val="0"/>
          <w:numId w:val="2"/>
        </w:numPr>
      </w:pPr>
      <w:r>
        <w:t>Any breach of this policy, whether deliberate or through negligence, may result in disciplinary action and, where appropriate, legal action.</w:t>
      </w:r>
    </w:p>
    <w:p w14:paraId="02A4E4BD" w14:textId="77777777" w:rsidR="00894605" w:rsidRDefault="00000000">
      <w:r>
        <w:pict w14:anchorId="02A4E519">
          <v:rect id="_x0000_i1027" style="width:0;height:1.5pt" o:hralign="center" o:hrstd="t" o:hr="t"/>
        </w:pict>
      </w:r>
    </w:p>
    <w:p w14:paraId="02A4E4BE" w14:textId="77777777" w:rsidR="00894605" w:rsidRDefault="00BB2BE8">
      <w:pPr>
        <w:pStyle w:val="Heading2"/>
      </w:pPr>
      <w:bookmarkStart w:id="4" w:name="introduction"/>
      <w:bookmarkEnd w:id="3"/>
      <w:r>
        <w:t>Introduction</w:t>
      </w:r>
    </w:p>
    <w:p w14:paraId="02A4E4BF" w14:textId="4404DC5E" w:rsidR="00894605" w:rsidRDefault="00BB2BE8" w:rsidP="00785C87">
      <w:pPr>
        <w:pStyle w:val="ListParagraph"/>
        <w:numPr>
          <w:ilvl w:val="0"/>
          <w:numId w:val="4"/>
        </w:numPr>
      </w:pPr>
      <w:r>
        <w:t xml:space="preserve">Every user is responsible for the proper, lawful, and appropriate use of Town Council </w:t>
      </w:r>
      <w:r w:rsidR="00785C87">
        <w:t>IT</w:t>
      </w:r>
      <w:r>
        <w:t xml:space="preserve"> equipment and systems.</w:t>
      </w:r>
      <w:r w:rsidR="000B6BC7">
        <w:t xml:space="preserve"> </w:t>
      </w:r>
    </w:p>
    <w:p w14:paraId="02A4E4C0" w14:textId="771E329F" w:rsidR="00894605" w:rsidRDefault="00BB2BE8">
      <w:pPr>
        <w:numPr>
          <w:ilvl w:val="0"/>
          <w:numId w:val="4"/>
        </w:numPr>
      </w:pPr>
      <w:r>
        <w:t xml:space="preserve">Chipping Norton Town Council </w:t>
      </w:r>
      <w:r w:rsidR="00785C87">
        <w:t>IT</w:t>
      </w:r>
      <w:r>
        <w:t xml:space="preserve"> equipment must not be used to create, access, </w:t>
      </w:r>
      <w:proofErr w:type="gramStart"/>
      <w:r>
        <w:t>store, transmit</w:t>
      </w:r>
      <w:proofErr w:type="gramEnd"/>
      <w:r>
        <w:t>, or distribute material that is illegal, offensive, defamatory, discriminatory, or likely to bring the Town Council into disrepute.</w:t>
      </w:r>
    </w:p>
    <w:p w14:paraId="02A4E4C1" w14:textId="77777777" w:rsidR="00894605" w:rsidRDefault="00000000">
      <w:r>
        <w:pict w14:anchorId="02A4E51A">
          <v:rect id="_x0000_i1028" style="width:0;height:1.5pt" o:hralign="center" o:hrstd="t" o:hr="t"/>
        </w:pict>
      </w:r>
    </w:p>
    <w:p w14:paraId="02A4E4C2" w14:textId="77777777" w:rsidR="00894605" w:rsidRDefault="00BB2BE8">
      <w:pPr>
        <w:pStyle w:val="Heading2"/>
      </w:pPr>
      <w:bookmarkStart w:id="5" w:name="user-responsibilities"/>
      <w:bookmarkEnd w:id="4"/>
      <w:r>
        <w:t>User Responsibilities</w:t>
      </w:r>
    </w:p>
    <w:p w14:paraId="02A4E4C3" w14:textId="0A95ABBF" w:rsidR="00894605" w:rsidRDefault="00BB2BE8" w:rsidP="00785C87">
      <w:pPr>
        <w:pStyle w:val="Compact"/>
        <w:numPr>
          <w:ilvl w:val="0"/>
          <w:numId w:val="4"/>
        </w:numPr>
      </w:pPr>
      <w:r>
        <w:t xml:space="preserve">As a user of Chipping Norton Town Council </w:t>
      </w:r>
      <w:r w:rsidR="00785C87">
        <w:t>IT</w:t>
      </w:r>
      <w:r>
        <w:t xml:space="preserve"> facilities, you are responsible for:</w:t>
      </w:r>
    </w:p>
    <w:p w14:paraId="02A4E4C4" w14:textId="0E709DD2" w:rsidR="00894605" w:rsidRDefault="00BB2BE8">
      <w:pPr>
        <w:pStyle w:val="Compact"/>
        <w:numPr>
          <w:ilvl w:val="0"/>
          <w:numId w:val="6"/>
        </w:numPr>
      </w:pPr>
      <w:r>
        <w:t xml:space="preserve">Reporting concerns about inappropriate use of </w:t>
      </w:r>
      <w:r w:rsidR="00785C87">
        <w:t>IT</w:t>
      </w:r>
      <w:r>
        <w:t xml:space="preserve"> systems under the Town Council’s Whistleblowing procedure</w:t>
      </w:r>
    </w:p>
    <w:p w14:paraId="02A4E4C5" w14:textId="0263D4F1" w:rsidR="00894605" w:rsidRDefault="00BB2BE8">
      <w:pPr>
        <w:pStyle w:val="Compact"/>
        <w:numPr>
          <w:ilvl w:val="0"/>
          <w:numId w:val="6"/>
        </w:numPr>
      </w:pPr>
      <w:r>
        <w:t xml:space="preserve">Informing the appropriate </w:t>
      </w:r>
      <w:r w:rsidR="00785C87">
        <w:t>IT</w:t>
      </w:r>
      <w:r>
        <w:t xml:space="preserve"> support provider or your line manager if you believe your login details may have been compromised</w:t>
      </w:r>
    </w:p>
    <w:p w14:paraId="02A4E4C6" w14:textId="77777777" w:rsidR="00894605" w:rsidRDefault="00BB2BE8">
      <w:pPr>
        <w:pStyle w:val="Compact"/>
        <w:numPr>
          <w:ilvl w:val="0"/>
          <w:numId w:val="6"/>
        </w:numPr>
      </w:pPr>
      <w:r>
        <w:t>Safeguarding personal data and confidential information in accordance with data protection legislation</w:t>
      </w:r>
    </w:p>
    <w:p w14:paraId="02A4E4C7" w14:textId="77777777" w:rsidR="00894605" w:rsidRDefault="00BB2BE8">
      <w:pPr>
        <w:pStyle w:val="Compact"/>
        <w:numPr>
          <w:ilvl w:val="0"/>
          <w:numId w:val="6"/>
        </w:numPr>
      </w:pPr>
      <w:r>
        <w:t>Reporting suspected virus infections, cyber security incidents, or data breaches immediately</w:t>
      </w:r>
    </w:p>
    <w:p w14:paraId="02A4E4C8" w14:textId="7A3F6484" w:rsidR="00894605" w:rsidRDefault="00BB2BE8">
      <w:pPr>
        <w:pStyle w:val="Compact"/>
        <w:numPr>
          <w:ilvl w:val="0"/>
          <w:numId w:val="6"/>
        </w:numPr>
      </w:pPr>
      <w:r>
        <w:t xml:space="preserve">Ensuring that any personal use of Town Council </w:t>
      </w:r>
      <w:r w:rsidR="00785C87">
        <w:t>IT</w:t>
      </w:r>
      <w:r>
        <w:t xml:space="preserve"> equipment is minimal, reasonable, and does not interfere with work duties or compromise system security</w:t>
      </w:r>
    </w:p>
    <w:p w14:paraId="02A4E4C9" w14:textId="77777777" w:rsidR="00894605" w:rsidRDefault="00000000">
      <w:r>
        <w:lastRenderedPageBreak/>
        <w:pict w14:anchorId="02A4E51B">
          <v:rect id="_x0000_i1029" style="width:0;height:1.5pt" o:hralign="center" o:hrstd="t" o:hr="t"/>
        </w:pict>
      </w:r>
    </w:p>
    <w:p w14:paraId="02A4E4CA" w14:textId="77777777" w:rsidR="00894605" w:rsidRDefault="00BB2BE8">
      <w:pPr>
        <w:pStyle w:val="Heading2"/>
      </w:pPr>
      <w:bookmarkStart w:id="6" w:name="manager-responsibilities"/>
      <w:bookmarkEnd w:id="5"/>
      <w:r>
        <w:t>Manager Responsibilities</w:t>
      </w:r>
    </w:p>
    <w:p w14:paraId="02A4E4CB" w14:textId="3E55F1B9" w:rsidR="00894605" w:rsidRDefault="00BB2BE8" w:rsidP="00785C87">
      <w:pPr>
        <w:pStyle w:val="Compact"/>
        <w:numPr>
          <w:ilvl w:val="0"/>
          <w:numId w:val="4"/>
        </w:numPr>
      </w:pPr>
      <w:r>
        <w:t>Managers are responsible for ensuring that all users within their area of responsibility are aware of this policy and comply with its requirements.</w:t>
      </w:r>
    </w:p>
    <w:p w14:paraId="02A4E4CC" w14:textId="77777777" w:rsidR="00894605" w:rsidRDefault="00000000">
      <w:r>
        <w:pict w14:anchorId="02A4E51C">
          <v:rect id="_x0000_i1030" style="width:0;height:1.5pt" o:hralign="center" o:hrstd="t" o:hr="t"/>
        </w:pict>
      </w:r>
    </w:p>
    <w:p w14:paraId="02A4E4CD" w14:textId="77777777" w:rsidR="00894605" w:rsidRDefault="00BB2BE8">
      <w:pPr>
        <w:pStyle w:val="Heading2"/>
      </w:pPr>
      <w:bookmarkStart w:id="7" w:name="privacy-and-monitoring"/>
      <w:bookmarkEnd w:id="6"/>
      <w:r>
        <w:t>Privacy and Monitoring</w:t>
      </w:r>
    </w:p>
    <w:p w14:paraId="02A4E4CE" w14:textId="033D1156" w:rsidR="00894605" w:rsidRDefault="00785C87" w:rsidP="00785C87">
      <w:pPr>
        <w:pStyle w:val="ListParagraph"/>
        <w:numPr>
          <w:ilvl w:val="0"/>
          <w:numId w:val="8"/>
        </w:numPr>
      </w:pPr>
      <w:r>
        <w:t>IT</w:t>
      </w:r>
      <w:r w:rsidR="00BB2BE8">
        <w:t xml:space="preserve"> systems may be monitored and audited for operational, security, and management purposes. Users should not assume personal privacy when using Town Council </w:t>
      </w:r>
      <w:r>
        <w:t>IT</w:t>
      </w:r>
      <w:r w:rsidR="00BB2BE8">
        <w:t xml:space="preserve"> systems.</w:t>
      </w:r>
    </w:p>
    <w:p w14:paraId="02A4E4CF" w14:textId="77777777" w:rsidR="00894605" w:rsidRDefault="00BB2BE8">
      <w:pPr>
        <w:numPr>
          <w:ilvl w:val="0"/>
          <w:numId w:val="8"/>
        </w:numPr>
      </w:pPr>
      <w:r>
        <w:t>Systems may be accessed by authorised personnel during an individual’s absence where necessary to ensure business continuity.</w:t>
      </w:r>
    </w:p>
    <w:p w14:paraId="02A4E4D0" w14:textId="77777777" w:rsidR="00894605" w:rsidRDefault="00000000">
      <w:r>
        <w:pict w14:anchorId="02A4E51D">
          <v:rect id="_x0000_i1031" style="width:0;height:1.5pt" o:hralign="center" o:hrstd="t" o:hr="t"/>
        </w:pict>
      </w:r>
    </w:p>
    <w:p w14:paraId="02A4E4D1" w14:textId="77777777" w:rsidR="00894605" w:rsidRDefault="00BB2BE8">
      <w:pPr>
        <w:pStyle w:val="Heading2"/>
      </w:pPr>
      <w:bookmarkStart w:id="8" w:name="X84e53faece90b90947dd08b854eae6a933b64dc"/>
      <w:bookmarkEnd w:id="7"/>
      <w:r>
        <w:t>Security and Integrity of Systems and Equipment</w:t>
      </w:r>
    </w:p>
    <w:p w14:paraId="16B50F76" w14:textId="3B1ED56B" w:rsidR="00B654FF" w:rsidRPr="00282A64" w:rsidRDefault="00B654FF" w:rsidP="00785C87">
      <w:pPr>
        <w:pStyle w:val="ListParagraph"/>
        <w:numPr>
          <w:ilvl w:val="0"/>
          <w:numId w:val="9"/>
        </w:numPr>
      </w:pPr>
      <w:r w:rsidRPr="00282A64">
        <w:rPr>
          <w:rFonts w:cs="Arial"/>
        </w:rPr>
        <w:t>Accessing inappropriate websites or services on any device via the IT infrastructure that is paid for or provided by the council carries a high degree of risk, and, for employees, may result in disciplinary action, including summary dismissal (without notice). For Workers or Contractors, we may terminate the worker agreement. This is irrespective of the ownership of the device used. An example would be downloading copyright music illegally or accessing pornographic material. </w:t>
      </w:r>
    </w:p>
    <w:p w14:paraId="487AEFC0" w14:textId="77777777" w:rsidR="00B654FF" w:rsidRPr="00282A64" w:rsidRDefault="00B654FF" w:rsidP="00B654FF">
      <w:pPr>
        <w:pStyle w:val="ListParagraph"/>
      </w:pPr>
    </w:p>
    <w:p w14:paraId="02A4E4D2" w14:textId="04283CE7" w:rsidR="00894605" w:rsidRDefault="00BB2BE8" w:rsidP="00785C87">
      <w:pPr>
        <w:pStyle w:val="ListParagraph"/>
        <w:numPr>
          <w:ilvl w:val="0"/>
          <w:numId w:val="9"/>
        </w:numPr>
      </w:pPr>
      <w:r w:rsidRPr="00282A64">
        <w:t xml:space="preserve">Use of Town Council </w:t>
      </w:r>
      <w:r w:rsidR="00785C87" w:rsidRPr="00282A64">
        <w:t>IT</w:t>
      </w:r>
      <w:r w:rsidRPr="00282A64">
        <w:t xml:space="preserve"> equipment</w:t>
      </w:r>
      <w:r>
        <w:t xml:space="preserve"> must be authorised. Users will be issued with individual user IDs and passwords, which must not be shared.</w:t>
      </w:r>
    </w:p>
    <w:p w14:paraId="02A4E4D3" w14:textId="77777777" w:rsidR="00894605" w:rsidRDefault="00BB2BE8">
      <w:pPr>
        <w:numPr>
          <w:ilvl w:val="0"/>
          <w:numId w:val="9"/>
        </w:numPr>
      </w:pPr>
      <w:r>
        <w:t>Users must:</w:t>
      </w:r>
    </w:p>
    <w:p w14:paraId="02A4E4D4" w14:textId="77777777" w:rsidR="00894605" w:rsidRDefault="00BB2BE8">
      <w:pPr>
        <w:pStyle w:val="Compact"/>
        <w:numPr>
          <w:ilvl w:val="0"/>
          <w:numId w:val="10"/>
        </w:numPr>
      </w:pPr>
      <w:r>
        <w:t>Keep passwords secure and confidential</w:t>
      </w:r>
    </w:p>
    <w:p w14:paraId="02A4E4D5" w14:textId="77777777" w:rsidR="00894605" w:rsidRDefault="00BB2BE8">
      <w:pPr>
        <w:pStyle w:val="Compact"/>
        <w:numPr>
          <w:ilvl w:val="0"/>
          <w:numId w:val="10"/>
        </w:numPr>
      </w:pPr>
      <w:r>
        <w:t>Lock or log out of devices when unattended</w:t>
      </w:r>
    </w:p>
    <w:p w14:paraId="02A4E4D6" w14:textId="77777777" w:rsidR="00894605" w:rsidRDefault="00BB2BE8">
      <w:pPr>
        <w:pStyle w:val="Compact"/>
        <w:numPr>
          <w:ilvl w:val="0"/>
          <w:numId w:val="10"/>
        </w:numPr>
      </w:pPr>
      <w:r>
        <w:t xml:space="preserve">Not </w:t>
      </w:r>
      <w:proofErr w:type="gramStart"/>
      <w:r>
        <w:t>remove</w:t>
      </w:r>
      <w:proofErr w:type="gramEnd"/>
      <w:r>
        <w:t xml:space="preserve"> or </w:t>
      </w:r>
      <w:proofErr w:type="gramStart"/>
      <w:r>
        <w:t>bypass</w:t>
      </w:r>
      <w:proofErr w:type="gramEnd"/>
      <w:r>
        <w:t xml:space="preserve"> security measures</w:t>
      </w:r>
    </w:p>
    <w:p w14:paraId="02A4E4D7" w14:textId="77777777" w:rsidR="00894605" w:rsidRDefault="00BB2BE8">
      <w:pPr>
        <w:pStyle w:val="Compact"/>
        <w:numPr>
          <w:ilvl w:val="0"/>
          <w:numId w:val="10"/>
        </w:numPr>
      </w:pPr>
      <w:r>
        <w:t>Ensure laptops, tablets, and mobile devices are protected by passwords or PINs</w:t>
      </w:r>
    </w:p>
    <w:p w14:paraId="20DAF34A" w14:textId="77777777" w:rsidR="00B654FF" w:rsidRDefault="007E7428">
      <w:pPr>
        <w:pStyle w:val="Compact"/>
        <w:numPr>
          <w:ilvl w:val="0"/>
          <w:numId w:val="10"/>
        </w:numPr>
      </w:pPr>
      <w:r>
        <w:t>Use MFA or 2-FA when possible</w:t>
      </w:r>
    </w:p>
    <w:p w14:paraId="59973DEA" w14:textId="77777777" w:rsidR="00B654FF" w:rsidRDefault="00B654FF" w:rsidP="00B654FF">
      <w:pPr>
        <w:pStyle w:val="Compact"/>
        <w:numPr>
          <w:ilvl w:val="0"/>
          <w:numId w:val="10"/>
        </w:numPr>
      </w:pPr>
      <w:r>
        <w:t>Obtain authorisation before installing software on Town Council equipment</w:t>
      </w:r>
    </w:p>
    <w:p w14:paraId="1A2F30EC" w14:textId="77777777" w:rsidR="00B654FF" w:rsidRDefault="00B654FF" w:rsidP="00B654FF">
      <w:pPr>
        <w:pStyle w:val="Compact"/>
        <w:numPr>
          <w:ilvl w:val="0"/>
          <w:numId w:val="10"/>
        </w:numPr>
      </w:pPr>
      <w:r>
        <w:t xml:space="preserve">Not </w:t>
      </w:r>
      <w:proofErr w:type="gramStart"/>
      <w:r>
        <w:t>change</w:t>
      </w:r>
      <w:proofErr w:type="gramEnd"/>
      <w:r>
        <w:t xml:space="preserve"> system configurations unless authorised</w:t>
      </w:r>
    </w:p>
    <w:p w14:paraId="1F748B54" w14:textId="77777777" w:rsidR="00B654FF" w:rsidRDefault="00B654FF" w:rsidP="00B654FF">
      <w:pPr>
        <w:pStyle w:val="Compact"/>
        <w:numPr>
          <w:ilvl w:val="0"/>
          <w:numId w:val="10"/>
        </w:numPr>
      </w:pPr>
      <w:proofErr w:type="gramStart"/>
      <w:r>
        <w:t>Not</w:t>
      </w:r>
      <w:proofErr w:type="gramEnd"/>
      <w:r>
        <w:t xml:space="preserve"> access systems for which they are not authorised</w:t>
      </w:r>
    </w:p>
    <w:p w14:paraId="5511D4D4" w14:textId="77777777" w:rsidR="00B654FF" w:rsidRDefault="00B654FF" w:rsidP="00B654FF">
      <w:pPr>
        <w:pStyle w:val="Compact"/>
        <w:numPr>
          <w:ilvl w:val="0"/>
          <w:numId w:val="10"/>
        </w:numPr>
      </w:pPr>
      <w:r>
        <w:t xml:space="preserve">Not </w:t>
      </w:r>
      <w:proofErr w:type="gramStart"/>
      <w:r>
        <w:t>connect</w:t>
      </w:r>
      <w:proofErr w:type="gramEnd"/>
      <w:r>
        <w:t xml:space="preserve"> personal equipment or storage devices to Town Council systems unless authorised</w:t>
      </w:r>
    </w:p>
    <w:p w14:paraId="281EB583" w14:textId="77777777" w:rsidR="00B654FF" w:rsidRDefault="00B654FF" w:rsidP="00B654FF">
      <w:pPr>
        <w:pStyle w:val="Compact"/>
        <w:numPr>
          <w:ilvl w:val="0"/>
          <w:numId w:val="10"/>
        </w:numPr>
      </w:pPr>
      <w:r>
        <w:t>Not remove IT equipment from Council premises without permission</w:t>
      </w:r>
    </w:p>
    <w:p w14:paraId="467414E1" w14:textId="4EF2B8AB" w:rsidR="007E7428" w:rsidRDefault="00B654FF" w:rsidP="00B654FF">
      <w:pPr>
        <w:pStyle w:val="Compact"/>
        <w:numPr>
          <w:ilvl w:val="0"/>
          <w:numId w:val="10"/>
        </w:numPr>
      </w:pPr>
      <w:r>
        <w:t>Ensure important documents are stored on approved network locations or securely backed up</w:t>
      </w:r>
      <w:r w:rsidR="007E7428">
        <w:br/>
      </w:r>
    </w:p>
    <w:p w14:paraId="02A4E4D8" w14:textId="3BE9DA78" w:rsidR="00894605" w:rsidRDefault="00BB2BE8" w:rsidP="000E3B9B">
      <w:pPr>
        <w:pStyle w:val="ListParagraph"/>
        <w:numPr>
          <w:ilvl w:val="0"/>
          <w:numId w:val="11"/>
        </w:numPr>
      </w:pPr>
      <w:r>
        <w:t xml:space="preserve">Users are responsible for all </w:t>
      </w:r>
      <w:proofErr w:type="gramStart"/>
      <w:r>
        <w:t>activity</w:t>
      </w:r>
      <w:proofErr w:type="gramEnd"/>
      <w:r>
        <w:t xml:space="preserve"> carried out using their login credentials.</w:t>
      </w:r>
    </w:p>
    <w:p w14:paraId="02A4E4D9" w14:textId="6A519C5A" w:rsidR="00894605" w:rsidRPr="006D332D" w:rsidRDefault="00785C87">
      <w:pPr>
        <w:numPr>
          <w:ilvl w:val="0"/>
          <w:numId w:val="11"/>
        </w:numPr>
      </w:pPr>
      <w:r w:rsidRPr="006D332D">
        <w:lastRenderedPageBreak/>
        <w:t>IT</w:t>
      </w:r>
      <w:r w:rsidR="00BB2BE8" w:rsidRPr="006D332D">
        <w:t xml:space="preserve"> facilities must not be used to access, transmit, or share confidential Town Council or personal information without appropriate authority.</w:t>
      </w:r>
    </w:p>
    <w:p w14:paraId="02A4E4E1" w14:textId="34F5ED24" w:rsidR="00894605" w:rsidRPr="006D332D" w:rsidRDefault="00000000" w:rsidP="00B654FF">
      <w:r w:rsidRPr="006D332D">
        <w:pict w14:anchorId="02A4E51E">
          <v:rect id="_x0000_i1032" style="width:0;height:1.5pt" o:hralign="center" o:hrstd="t" o:hr="t"/>
        </w:pict>
      </w:r>
    </w:p>
    <w:p w14:paraId="02A4E4E2" w14:textId="77777777" w:rsidR="00894605" w:rsidRPr="006D332D" w:rsidRDefault="00BB2BE8">
      <w:pPr>
        <w:pStyle w:val="Heading2"/>
      </w:pPr>
      <w:bookmarkStart w:id="9" w:name="use-of-email"/>
      <w:bookmarkEnd w:id="8"/>
      <w:r w:rsidRPr="006D332D">
        <w:t>Use of Email</w:t>
      </w:r>
    </w:p>
    <w:p w14:paraId="02A4E4E3" w14:textId="098A25B9" w:rsidR="00894605" w:rsidRPr="006D332D" w:rsidRDefault="00BB2BE8" w:rsidP="00785C87">
      <w:pPr>
        <w:pStyle w:val="ListParagraph"/>
        <w:numPr>
          <w:ilvl w:val="0"/>
          <w:numId w:val="13"/>
        </w:numPr>
      </w:pPr>
      <w:r w:rsidRPr="006D332D">
        <w:t>Confidential information must not be sent outside the Town Council network unless appropriately protected (e.g. encryption or password protection).</w:t>
      </w:r>
    </w:p>
    <w:p w14:paraId="02A4E4E4" w14:textId="0E8EA77A" w:rsidR="00894605" w:rsidRPr="006D332D" w:rsidRDefault="00BB2BE8">
      <w:pPr>
        <w:numPr>
          <w:ilvl w:val="0"/>
          <w:numId w:val="13"/>
        </w:numPr>
      </w:pPr>
      <w:r w:rsidRPr="006D332D">
        <w:t>Users must maintain good data housekeeping, complying with data retention policies.</w:t>
      </w:r>
    </w:p>
    <w:p w14:paraId="02A4E4E5" w14:textId="77777777" w:rsidR="00894605" w:rsidRPr="006D332D" w:rsidRDefault="00000000">
      <w:r w:rsidRPr="006D332D">
        <w:pict w14:anchorId="02A4E51F">
          <v:rect id="_x0000_i1033" style="width:0;height:1.5pt" o:hralign="center" o:hrstd="t" o:hr="t"/>
        </w:pict>
      </w:r>
    </w:p>
    <w:p w14:paraId="02A4E4E6" w14:textId="77777777" w:rsidR="00894605" w:rsidRPr="006D332D" w:rsidRDefault="00BB2BE8">
      <w:pPr>
        <w:pStyle w:val="Heading2"/>
      </w:pPr>
      <w:bookmarkStart w:id="10" w:name="remote-and-home-working"/>
      <w:bookmarkEnd w:id="9"/>
      <w:r w:rsidRPr="006D332D">
        <w:t>Remote and Home Working</w:t>
      </w:r>
    </w:p>
    <w:p w14:paraId="02A4E4E7" w14:textId="63A8567C" w:rsidR="00894605" w:rsidRPr="006D332D" w:rsidRDefault="00BB2BE8" w:rsidP="000E3B9B">
      <w:pPr>
        <w:pStyle w:val="ListParagraph"/>
        <w:numPr>
          <w:ilvl w:val="0"/>
          <w:numId w:val="14"/>
        </w:numPr>
      </w:pPr>
      <w:r w:rsidRPr="006D332D">
        <w:t>This policy applies equally when working remotely or from home using Town Council or personal equipment.</w:t>
      </w:r>
    </w:p>
    <w:p w14:paraId="02A4E4E9" w14:textId="77777777" w:rsidR="00894605" w:rsidRPr="006D332D" w:rsidRDefault="00BB2BE8">
      <w:pPr>
        <w:numPr>
          <w:ilvl w:val="0"/>
          <w:numId w:val="14"/>
        </w:numPr>
      </w:pPr>
      <w:r w:rsidRPr="006D332D">
        <w:t>Highly sensitive documents must be password protected or encrypted.</w:t>
      </w:r>
    </w:p>
    <w:p w14:paraId="471F250A" w14:textId="77777777" w:rsidR="0037787D" w:rsidRPr="006D332D" w:rsidRDefault="00BB2BE8">
      <w:pPr>
        <w:numPr>
          <w:ilvl w:val="0"/>
          <w:numId w:val="14"/>
        </w:numPr>
      </w:pPr>
      <w:r w:rsidRPr="006D332D">
        <w:t xml:space="preserve">Arrangements should </w:t>
      </w:r>
      <w:proofErr w:type="gramStart"/>
      <w:r w:rsidRPr="006D332D">
        <w:t>be in place</w:t>
      </w:r>
      <w:proofErr w:type="gramEnd"/>
      <w:r w:rsidRPr="006D332D">
        <w:t xml:space="preserve"> to ensure business continuity where information is encrypted</w:t>
      </w:r>
    </w:p>
    <w:p w14:paraId="02A4E4EA" w14:textId="1CBE7438" w:rsidR="00894605" w:rsidRPr="006D332D" w:rsidRDefault="00E451E8" w:rsidP="00CB1DFC">
      <w:pPr>
        <w:pStyle w:val="ListParagraph"/>
        <w:numPr>
          <w:ilvl w:val="0"/>
          <w:numId w:val="14"/>
        </w:numPr>
        <w:spacing w:line="276" w:lineRule="auto"/>
        <w:rPr>
          <w:rFonts w:cs="Arial"/>
        </w:rPr>
      </w:pPr>
      <w:r w:rsidRPr="006D332D">
        <w:rPr>
          <w:rFonts w:cs="Arial"/>
        </w:rPr>
        <w:t>P</w:t>
      </w:r>
      <w:r w:rsidR="0037787D" w:rsidRPr="006D332D">
        <w:rPr>
          <w:rFonts w:cs="Arial"/>
        </w:rPr>
        <w:t>apers, files, data sticks/storage, flash drive or backup hard drives should not be left unattended in cars, except where it is entirely unavoidable for short periods, in which case they must be locked in the boot of the car. If staying away overnight, council data should be taken into the accommodation, care being taken that it will not be interfered with by others or inadvertently destroyed</w:t>
      </w:r>
      <w:r w:rsidR="00CB1DFC" w:rsidRPr="006D332D">
        <w:rPr>
          <w:rFonts w:cs="Arial"/>
        </w:rPr>
        <w:br/>
      </w:r>
    </w:p>
    <w:p w14:paraId="40B28C55" w14:textId="2F379C2A" w:rsidR="00CB1DFC" w:rsidRPr="006D332D" w:rsidRDefault="000B1F8F" w:rsidP="00CB1DFC">
      <w:pPr>
        <w:pStyle w:val="ListParagraph"/>
        <w:numPr>
          <w:ilvl w:val="0"/>
          <w:numId w:val="14"/>
        </w:numPr>
        <w:spacing w:line="276" w:lineRule="auto"/>
        <w:rPr>
          <w:rFonts w:cs="Arial"/>
        </w:rPr>
      </w:pPr>
      <w:r w:rsidRPr="006D332D">
        <w:rPr>
          <w:rFonts w:cs="Arial"/>
        </w:rPr>
        <w:t>Users must be connected to a secure, password-protected network when working remotely.</w:t>
      </w:r>
      <w:r w:rsidR="00A47C63" w:rsidRPr="006D332D">
        <w:rPr>
          <w:rFonts w:cs="Arial"/>
        </w:rPr>
        <w:br/>
      </w:r>
    </w:p>
    <w:p w14:paraId="3973EC28" w14:textId="68D2D2CB" w:rsidR="00A47C63" w:rsidRPr="006D332D" w:rsidRDefault="00796600" w:rsidP="00CB1DFC">
      <w:pPr>
        <w:pStyle w:val="ListParagraph"/>
        <w:numPr>
          <w:ilvl w:val="0"/>
          <w:numId w:val="14"/>
        </w:numPr>
        <w:spacing w:line="276" w:lineRule="auto"/>
        <w:rPr>
          <w:rFonts w:cs="Arial"/>
        </w:rPr>
      </w:pPr>
      <w:r w:rsidRPr="006D332D">
        <w:rPr>
          <w:rFonts w:cs="Arial"/>
        </w:rPr>
        <w:t xml:space="preserve">Use of free WIFI access </w:t>
      </w:r>
      <w:r w:rsidR="00170E43" w:rsidRPr="006D332D">
        <w:rPr>
          <w:rFonts w:cs="Arial"/>
        </w:rPr>
        <w:t>networks</w:t>
      </w:r>
      <w:r w:rsidRPr="006D332D">
        <w:rPr>
          <w:rFonts w:cs="Arial"/>
        </w:rPr>
        <w:t xml:space="preserve"> should be avoided, such as in airports</w:t>
      </w:r>
      <w:r w:rsidR="00286D29" w:rsidRPr="006D332D">
        <w:rPr>
          <w:rFonts w:cs="Arial"/>
        </w:rPr>
        <w:t xml:space="preserve">. In cases where </w:t>
      </w:r>
      <w:r w:rsidR="00170E43" w:rsidRPr="006D332D">
        <w:rPr>
          <w:rFonts w:cs="Arial"/>
        </w:rPr>
        <w:t xml:space="preserve">there are no secure WIFI access networks available, </w:t>
      </w:r>
      <w:r w:rsidR="006E44B9" w:rsidRPr="006D332D">
        <w:rPr>
          <w:rFonts w:cs="Arial"/>
        </w:rPr>
        <w:t xml:space="preserve">users should </w:t>
      </w:r>
      <w:r w:rsidR="002D2C91" w:rsidRPr="006D332D">
        <w:rPr>
          <w:rFonts w:cs="Arial"/>
        </w:rPr>
        <w:t>use a reliable VPN</w:t>
      </w:r>
      <w:r w:rsidR="007447FF" w:rsidRPr="006D332D">
        <w:rPr>
          <w:rStyle w:val="CommentReference"/>
          <w:rFonts w:cs="Arial"/>
          <w:sz w:val="24"/>
          <w:szCs w:val="24"/>
        </w:rPr>
        <w:t>.</w:t>
      </w:r>
      <w:r w:rsidR="006E44B9" w:rsidRPr="006D332D">
        <w:rPr>
          <w:rFonts w:cs="Arial"/>
        </w:rPr>
        <w:t xml:space="preserve"> </w:t>
      </w:r>
    </w:p>
    <w:p w14:paraId="02A4E4EB" w14:textId="77777777" w:rsidR="00894605" w:rsidRPr="006D332D" w:rsidRDefault="00000000">
      <w:r w:rsidRPr="006D332D">
        <w:pict w14:anchorId="02A4E520">
          <v:rect id="_x0000_i1034" style="width:0;height:1.5pt" o:hralign="center" o:hrstd="t" o:hr="t"/>
        </w:pict>
      </w:r>
    </w:p>
    <w:p w14:paraId="02A4E4EC" w14:textId="77777777" w:rsidR="00894605" w:rsidRPr="006D332D" w:rsidRDefault="00BB2BE8">
      <w:pPr>
        <w:pStyle w:val="Heading2"/>
        <w:rPr>
          <w:rFonts w:asciiTheme="minorHAnsi" w:hAnsiTheme="minorHAnsi"/>
        </w:rPr>
      </w:pPr>
      <w:bookmarkStart w:id="11" w:name="use-of-the-internet"/>
      <w:bookmarkEnd w:id="10"/>
      <w:r w:rsidRPr="006D332D">
        <w:rPr>
          <w:rFonts w:asciiTheme="minorHAnsi" w:hAnsiTheme="minorHAnsi"/>
        </w:rPr>
        <w:t>Use of the Internet</w:t>
      </w:r>
    </w:p>
    <w:p w14:paraId="02A4E4ED" w14:textId="6A56E864" w:rsidR="00894605" w:rsidRPr="006D332D" w:rsidRDefault="00BB2BE8" w:rsidP="00785C87">
      <w:pPr>
        <w:pStyle w:val="Compact"/>
        <w:numPr>
          <w:ilvl w:val="0"/>
          <w:numId w:val="14"/>
        </w:numPr>
      </w:pPr>
      <w:r w:rsidRPr="006D332D">
        <w:t>Acceptable use guidelines include:</w:t>
      </w:r>
    </w:p>
    <w:p w14:paraId="02A4E4EE" w14:textId="77777777" w:rsidR="00894605" w:rsidRPr="006D332D" w:rsidRDefault="00BB2BE8">
      <w:pPr>
        <w:pStyle w:val="Compact"/>
        <w:numPr>
          <w:ilvl w:val="0"/>
          <w:numId w:val="16"/>
        </w:numPr>
      </w:pPr>
      <w:r w:rsidRPr="006D332D">
        <w:t>Not accessing inappropriate or illegal websites</w:t>
      </w:r>
    </w:p>
    <w:p w14:paraId="02A4E4EF" w14:textId="77777777" w:rsidR="00894605" w:rsidRPr="006D332D" w:rsidRDefault="00BB2BE8">
      <w:pPr>
        <w:pStyle w:val="Compact"/>
        <w:numPr>
          <w:ilvl w:val="0"/>
          <w:numId w:val="16"/>
        </w:numPr>
      </w:pPr>
      <w:r w:rsidRPr="006D332D">
        <w:t>Respecting copyright and intellectual property rights</w:t>
      </w:r>
    </w:p>
    <w:p w14:paraId="02A4E4F0" w14:textId="6EDE79C5" w:rsidR="00894605" w:rsidRPr="006D332D" w:rsidRDefault="00BB2BE8">
      <w:pPr>
        <w:pStyle w:val="Compact"/>
        <w:numPr>
          <w:ilvl w:val="0"/>
          <w:numId w:val="16"/>
        </w:numPr>
      </w:pPr>
      <w:r w:rsidRPr="006D332D">
        <w:t xml:space="preserve">Not using </w:t>
      </w:r>
      <w:r w:rsidR="00785C87" w:rsidRPr="006D332D">
        <w:t>IT</w:t>
      </w:r>
      <w:r w:rsidRPr="006D332D">
        <w:t xml:space="preserve"> systems for personal business, fundraising, advertising, or political activity unrelated to Council business</w:t>
      </w:r>
    </w:p>
    <w:p w14:paraId="02A4E4F1" w14:textId="77777777" w:rsidR="00894605" w:rsidRPr="006D332D" w:rsidRDefault="00BB2BE8">
      <w:pPr>
        <w:pStyle w:val="Compact"/>
        <w:numPr>
          <w:ilvl w:val="0"/>
          <w:numId w:val="16"/>
        </w:numPr>
      </w:pPr>
      <w:r w:rsidRPr="006D332D">
        <w:t>Limited personal internet use in the user’s own time</w:t>
      </w:r>
    </w:p>
    <w:p w14:paraId="02A4E4F2" w14:textId="77777777" w:rsidR="00894605" w:rsidRPr="006D332D" w:rsidRDefault="00BB2BE8">
      <w:pPr>
        <w:pStyle w:val="Compact"/>
        <w:numPr>
          <w:ilvl w:val="0"/>
          <w:numId w:val="16"/>
        </w:numPr>
      </w:pPr>
      <w:r w:rsidRPr="006D332D">
        <w:t>Not using peer-to-peer file sharing or unauthorised messaging services</w:t>
      </w:r>
    </w:p>
    <w:p w14:paraId="02A4E4F3" w14:textId="77777777" w:rsidR="00894605" w:rsidRPr="006D332D" w:rsidRDefault="00BB2BE8">
      <w:pPr>
        <w:pStyle w:val="Compact"/>
        <w:numPr>
          <w:ilvl w:val="0"/>
          <w:numId w:val="16"/>
        </w:numPr>
      </w:pPr>
      <w:r w:rsidRPr="006D332D">
        <w:lastRenderedPageBreak/>
        <w:t>Not engaging in online gambling, auctions, or trading</w:t>
      </w:r>
    </w:p>
    <w:p w14:paraId="02A4E4F4" w14:textId="77777777" w:rsidR="00894605" w:rsidRPr="006D332D" w:rsidRDefault="00000000">
      <w:r w:rsidRPr="006D332D">
        <w:pict w14:anchorId="02A4E521">
          <v:rect id="_x0000_i1035" style="width:0;height:1.5pt" o:hralign="center" o:hrstd="t" o:hr="t"/>
        </w:pict>
      </w:r>
    </w:p>
    <w:p w14:paraId="73FAF0A4" w14:textId="6BA9CC58" w:rsidR="003C700C" w:rsidRPr="006D332D" w:rsidRDefault="003C700C">
      <w:pPr>
        <w:pStyle w:val="Heading2"/>
      </w:pPr>
      <w:bookmarkStart w:id="12" w:name="personal-use-of-systems"/>
      <w:bookmarkEnd w:id="11"/>
      <w:r w:rsidRPr="006D332D">
        <w:t>Use of AI</w:t>
      </w:r>
    </w:p>
    <w:p w14:paraId="30391171" w14:textId="16D33645" w:rsidR="002E757F" w:rsidRPr="006D332D" w:rsidRDefault="002E757F" w:rsidP="003E50DA">
      <w:pPr>
        <w:pStyle w:val="BodyText"/>
        <w:numPr>
          <w:ilvl w:val="0"/>
          <w:numId w:val="14"/>
        </w:numPr>
        <w:spacing w:before="0" w:after="0"/>
      </w:pPr>
      <w:r w:rsidRPr="006D332D">
        <w:t xml:space="preserve">AI is permitted </w:t>
      </w:r>
      <w:r w:rsidR="00CF19EB" w:rsidRPr="006D332D">
        <w:t xml:space="preserve">to </w:t>
      </w:r>
      <w:r w:rsidR="00CF356D" w:rsidRPr="006D332D">
        <w:t xml:space="preserve">streamline processes and </w:t>
      </w:r>
      <w:r w:rsidR="00A22069" w:rsidRPr="006D332D">
        <w:t xml:space="preserve">to </w:t>
      </w:r>
      <w:r w:rsidR="00CF356D" w:rsidRPr="006D332D">
        <w:t xml:space="preserve">automate </w:t>
      </w:r>
      <w:r w:rsidR="00A22069" w:rsidRPr="006D332D">
        <w:t xml:space="preserve">time consuming tasks, including summarising long documents, </w:t>
      </w:r>
      <w:r w:rsidR="00996DBE" w:rsidRPr="006D332D">
        <w:t xml:space="preserve">enhancing clarity in formatting, and </w:t>
      </w:r>
      <w:r w:rsidR="0001253C" w:rsidRPr="006D332D">
        <w:t xml:space="preserve">strengthening </w:t>
      </w:r>
      <w:r w:rsidR="00C30C49" w:rsidRPr="006D332D">
        <w:t xml:space="preserve">responses to </w:t>
      </w:r>
      <w:r w:rsidR="0001253C" w:rsidRPr="006D332D">
        <w:t xml:space="preserve">match </w:t>
      </w:r>
      <w:r w:rsidR="00C30C49" w:rsidRPr="006D332D">
        <w:t>existing policies</w:t>
      </w:r>
    </w:p>
    <w:p w14:paraId="3EDF0CD0" w14:textId="77777777" w:rsidR="00365765" w:rsidRPr="006D332D" w:rsidRDefault="00365765" w:rsidP="00365765">
      <w:pPr>
        <w:pStyle w:val="BodyText"/>
        <w:spacing w:before="0" w:after="0"/>
        <w:ind w:left="720"/>
      </w:pPr>
    </w:p>
    <w:p w14:paraId="659A05A5" w14:textId="3372C6ED" w:rsidR="00E6618E" w:rsidRPr="006D332D" w:rsidRDefault="00522FE2" w:rsidP="00E6618E">
      <w:pPr>
        <w:pStyle w:val="BodyText"/>
        <w:numPr>
          <w:ilvl w:val="0"/>
          <w:numId w:val="14"/>
        </w:numPr>
        <w:spacing w:before="0" w:after="0"/>
      </w:pPr>
      <w:r w:rsidRPr="006D332D">
        <w:t>Town Council staff will receive appropriate training on the use of AI and how it can be applied during the regular course of work</w:t>
      </w:r>
      <w:r w:rsidR="00E6618E" w:rsidRPr="006D332D">
        <w:br/>
      </w:r>
    </w:p>
    <w:p w14:paraId="17649038" w14:textId="7573D5AD" w:rsidR="00261760" w:rsidRPr="006D332D" w:rsidRDefault="00261760" w:rsidP="003E50DA">
      <w:pPr>
        <w:pStyle w:val="BodyText"/>
        <w:numPr>
          <w:ilvl w:val="0"/>
          <w:numId w:val="14"/>
        </w:numPr>
        <w:spacing w:before="0" w:after="0"/>
      </w:pPr>
      <w:r w:rsidRPr="006D332D">
        <w:t xml:space="preserve">Users must clearly mark when </w:t>
      </w:r>
      <w:r w:rsidR="00875B5E" w:rsidRPr="006D332D">
        <w:t>a piece of work has been wholly or partially generated by AI</w:t>
      </w:r>
    </w:p>
    <w:p w14:paraId="7C8D23D9" w14:textId="77777777" w:rsidR="00365765" w:rsidRPr="006D332D" w:rsidRDefault="00365765" w:rsidP="00365765">
      <w:pPr>
        <w:pStyle w:val="BodyText"/>
        <w:spacing w:before="0" w:after="0"/>
      </w:pPr>
    </w:p>
    <w:p w14:paraId="00CEC4E9" w14:textId="6B6581FF" w:rsidR="003C700C" w:rsidRPr="006D332D" w:rsidRDefault="00884636" w:rsidP="003E50DA">
      <w:pPr>
        <w:pStyle w:val="BodyText"/>
        <w:numPr>
          <w:ilvl w:val="0"/>
          <w:numId w:val="14"/>
        </w:numPr>
        <w:spacing w:before="0" w:after="0"/>
      </w:pPr>
      <w:r w:rsidRPr="006D332D">
        <w:t xml:space="preserve">Users must not: </w:t>
      </w:r>
    </w:p>
    <w:p w14:paraId="048A406F" w14:textId="6A98454E" w:rsidR="00884636" w:rsidRPr="006D332D" w:rsidRDefault="003E50DA" w:rsidP="003E50DA">
      <w:pPr>
        <w:pStyle w:val="BodyText"/>
        <w:numPr>
          <w:ilvl w:val="0"/>
          <w:numId w:val="29"/>
        </w:numPr>
        <w:spacing w:before="0" w:after="0"/>
      </w:pPr>
      <w:r w:rsidRPr="006D332D">
        <w:t xml:space="preserve">Upload confidential information to AI </w:t>
      </w:r>
    </w:p>
    <w:p w14:paraId="5411E0D5" w14:textId="3C9D76B3" w:rsidR="00261760" w:rsidRPr="006D332D" w:rsidRDefault="003E50DA" w:rsidP="00365765">
      <w:pPr>
        <w:pStyle w:val="BodyText"/>
        <w:numPr>
          <w:ilvl w:val="0"/>
          <w:numId w:val="29"/>
        </w:numPr>
        <w:spacing w:before="0" w:after="0"/>
      </w:pPr>
      <w:r w:rsidRPr="006D332D">
        <w:t xml:space="preserve">Use or distribute material generated AI </w:t>
      </w:r>
      <w:r w:rsidR="00CE18CC" w:rsidRPr="006D332D">
        <w:t xml:space="preserve">content </w:t>
      </w:r>
      <w:r w:rsidRPr="006D332D">
        <w:t xml:space="preserve">without </w:t>
      </w:r>
      <w:r w:rsidR="00CE18CC" w:rsidRPr="006D332D">
        <w:t>checking for accuracy</w:t>
      </w:r>
    </w:p>
    <w:p w14:paraId="12F47B12" w14:textId="63501598" w:rsidR="00C966FA" w:rsidRPr="006D332D" w:rsidRDefault="00C966FA" w:rsidP="00365765">
      <w:pPr>
        <w:pStyle w:val="BodyText"/>
        <w:numPr>
          <w:ilvl w:val="0"/>
          <w:numId w:val="29"/>
        </w:numPr>
        <w:spacing w:before="0" w:after="0"/>
      </w:pPr>
      <w:r w:rsidRPr="006D332D">
        <w:t xml:space="preserve">Use AI to </w:t>
      </w:r>
      <w:r w:rsidR="00642FFB" w:rsidRPr="006D332D">
        <w:t>iterate</w:t>
      </w:r>
      <w:r w:rsidR="00882334" w:rsidRPr="006D332D">
        <w:t xml:space="preserve"> copyrighted material without the consent of the </w:t>
      </w:r>
      <w:r w:rsidR="00642FFB" w:rsidRPr="006D332D">
        <w:t>original author</w:t>
      </w:r>
    </w:p>
    <w:p w14:paraId="6A87F510" w14:textId="5A8B6288" w:rsidR="003C700C" w:rsidRPr="006D332D" w:rsidRDefault="00000000" w:rsidP="003C700C">
      <w:pPr>
        <w:pStyle w:val="BodyText"/>
      </w:pPr>
      <w:r w:rsidRPr="006D332D">
        <w:pict w14:anchorId="026AE978">
          <v:rect id="_x0000_i1036" style="width:0;height:1.5pt" o:hralign="center" o:hrstd="t" o:hr="t"/>
        </w:pict>
      </w:r>
    </w:p>
    <w:p w14:paraId="02A4E4F5" w14:textId="03191302" w:rsidR="00894605" w:rsidRPr="006D332D" w:rsidRDefault="00BB2BE8">
      <w:pPr>
        <w:pStyle w:val="Heading2"/>
      </w:pPr>
      <w:r w:rsidRPr="006D332D">
        <w:t>Personal Use of Systems</w:t>
      </w:r>
    </w:p>
    <w:p w14:paraId="02A4E4F6" w14:textId="7F21CB3F" w:rsidR="00894605" w:rsidRPr="006D332D" w:rsidRDefault="00BB2BE8" w:rsidP="000F7460">
      <w:pPr>
        <w:pStyle w:val="ListParagraph"/>
        <w:numPr>
          <w:ilvl w:val="0"/>
          <w:numId w:val="14"/>
        </w:numPr>
      </w:pPr>
      <w:r w:rsidRPr="006D332D">
        <w:t>Limited personal use is permitted in the user’s own time, including reasonable communication with family, professional bodies,</w:t>
      </w:r>
      <w:r w:rsidR="00865B9D" w:rsidRPr="006D332D">
        <w:t xml:space="preserve"> and</w:t>
      </w:r>
      <w:r w:rsidRPr="006D332D">
        <w:t xml:space="preserve"> education providers</w:t>
      </w:r>
      <w:r w:rsidR="00865B9D" w:rsidRPr="006D332D">
        <w:t xml:space="preserve"> from</w:t>
      </w:r>
      <w:r w:rsidRPr="006D332D">
        <w:t xml:space="preserve"> secure sites.</w:t>
      </w:r>
      <w:r w:rsidR="000F7460" w:rsidRPr="006D332D">
        <w:br/>
      </w:r>
    </w:p>
    <w:p w14:paraId="3C0CC389" w14:textId="10479DD3" w:rsidR="00C55849" w:rsidRPr="006D332D" w:rsidRDefault="009E0E17" w:rsidP="000F7460">
      <w:pPr>
        <w:pStyle w:val="ListParagraph"/>
        <w:numPr>
          <w:ilvl w:val="0"/>
          <w:numId w:val="14"/>
        </w:numPr>
      </w:pPr>
      <w:r w:rsidRPr="006D332D">
        <w:t>Users must not</w:t>
      </w:r>
      <w:r w:rsidR="00C55849" w:rsidRPr="006D332D">
        <w:t>:</w:t>
      </w:r>
    </w:p>
    <w:p w14:paraId="29CB0608" w14:textId="77777777" w:rsidR="00C55849" w:rsidRPr="006D332D" w:rsidRDefault="00C55849" w:rsidP="00C55849">
      <w:pPr>
        <w:pStyle w:val="ListParagraph"/>
        <w:numPr>
          <w:ilvl w:val="0"/>
          <w:numId w:val="27"/>
        </w:numPr>
      </w:pPr>
      <w:r w:rsidRPr="006D332D">
        <w:t>P</w:t>
      </w:r>
      <w:r w:rsidR="009E0E17" w:rsidRPr="006D332D">
        <w:t xml:space="preserve">urchase goods for personal use with Town Council </w:t>
      </w:r>
      <w:r w:rsidR="000C0FC4" w:rsidRPr="006D332D">
        <w:t>devices</w:t>
      </w:r>
    </w:p>
    <w:p w14:paraId="68563C6F" w14:textId="77777777" w:rsidR="00C55849" w:rsidRPr="006D332D" w:rsidRDefault="00C55849" w:rsidP="00C55849">
      <w:pPr>
        <w:pStyle w:val="ListParagraph"/>
        <w:numPr>
          <w:ilvl w:val="0"/>
          <w:numId w:val="27"/>
        </w:numPr>
      </w:pPr>
      <w:r w:rsidRPr="006D332D">
        <w:t>S</w:t>
      </w:r>
      <w:r w:rsidR="00E66D97" w:rsidRPr="006D332D">
        <w:t xml:space="preserve">tore </w:t>
      </w:r>
      <w:r w:rsidR="000C0FC4" w:rsidRPr="006D332D">
        <w:t>personal logins on Town Council devices</w:t>
      </w:r>
    </w:p>
    <w:p w14:paraId="02A4E4F8" w14:textId="7E8C37FF" w:rsidR="00894605" w:rsidRPr="006D332D" w:rsidRDefault="00C55849" w:rsidP="00C55849">
      <w:pPr>
        <w:pStyle w:val="ListParagraph"/>
        <w:numPr>
          <w:ilvl w:val="0"/>
          <w:numId w:val="27"/>
        </w:numPr>
      </w:pPr>
      <w:r w:rsidRPr="006D332D">
        <w:t>U</w:t>
      </w:r>
      <w:r w:rsidR="00BB2BE8" w:rsidRPr="006D332D">
        <w:t>se their position with the Town Council for personal advantage.</w:t>
      </w:r>
      <w:r w:rsidR="008F2A17" w:rsidRPr="006D332D">
        <w:br/>
      </w:r>
    </w:p>
    <w:p w14:paraId="7EFE8872" w14:textId="748222E9" w:rsidR="008F2A17" w:rsidRPr="006D332D" w:rsidRDefault="008F2A17" w:rsidP="000F7460">
      <w:pPr>
        <w:pStyle w:val="ListParagraph"/>
        <w:numPr>
          <w:ilvl w:val="0"/>
          <w:numId w:val="14"/>
        </w:numPr>
      </w:pPr>
      <w:r w:rsidRPr="006D332D">
        <w:t>Mobile phone use:</w:t>
      </w:r>
    </w:p>
    <w:p w14:paraId="1A790078" w14:textId="77777777" w:rsidR="00DB175F" w:rsidRPr="006D332D" w:rsidRDefault="00DB175F" w:rsidP="00DB175F">
      <w:pPr>
        <w:pStyle w:val="Compact"/>
        <w:numPr>
          <w:ilvl w:val="0"/>
          <w:numId w:val="28"/>
        </w:numPr>
      </w:pPr>
      <w:r w:rsidRPr="006D332D">
        <w:t>Keep personal calls to a minimum during work time</w:t>
      </w:r>
    </w:p>
    <w:p w14:paraId="7139011B" w14:textId="60F104AF" w:rsidR="00DB175F" w:rsidRPr="006D332D" w:rsidRDefault="00DB175F" w:rsidP="00DB175F">
      <w:pPr>
        <w:pStyle w:val="Compact"/>
        <w:numPr>
          <w:ilvl w:val="0"/>
          <w:numId w:val="28"/>
        </w:numPr>
      </w:pPr>
      <w:r w:rsidRPr="006D332D">
        <w:t>Comply with the Town Council’s policies on mobile phone use</w:t>
      </w:r>
    </w:p>
    <w:p w14:paraId="4E2B60DC" w14:textId="7C69C9CA" w:rsidR="004B76FB" w:rsidRPr="006D332D" w:rsidRDefault="00090F63" w:rsidP="00DB175F">
      <w:pPr>
        <w:pStyle w:val="Compact"/>
        <w:numPr>
          <w:ilvl w:val="0"/>
          <w:numId w:val="28"/>
        </w:numPr>
      </w:pPr>
      <w:r w:rsidRPr="006D332D">
        <w:t>Hands-free use of mobile phones is the only permitted use while driving</w:t>
      </w:r>
    </w:p>
    <w:p w14:paraId="6C67C091" w14:textId="77777777" w:rsidR="00DB175F" w:rsidRPr="006D332D" w:rsidRDefault="00DB175F" w:rsidP="00DB175F">
      <w:pPr>
        <w:pStyle w:val="Compact"/>
        <w:numPr>
          <w:ilvl w:val="0"/>
          <w:numId w:val="28"/>
        </w:numPr>
      </w:pPr>
      <w:r w:rsidRPr="006D332D">
        <w:t xml:space="preserve">Not </w:t>
      </w:r>
      <w:proofErr w:type="gramStart"/>
      <w:r w:rsidRPr="006D332D">
        <w:t>use</w:t>
      </w:r>
      <w:proofErr w:type="gramEnd"/>
      <w:r w:rsidRPr="006D332D">
        <w:t xml:space="preserve"> devices to access or distribute offensive or prohibited material</w:t>
      </w:r>
    </w:p>
    <w:p w14:paraId="117DAAAA" w14:textId="444D0B58" w:rsidR="00DB175F" w:rsidRPr="006D332D" w:rsidRDefault="00DB175F" w:rsidP="00DB175F">
      <w:pPr>
        <w:pStyle w:val="Compact"/>
        <w:numPr>
          <w:ilvl w:val="0"/>
          <w:numId w:val="28"/>
        </w:numPr>
      </w:pPr>
      <w:r w:rsidRPr="006D332D">
        <w:t>Reimburse the Council for personal use where applicable</w:t>
      </w:r>
    </w:p>
    <w:p w14:paraId="02A4E500" w14:textId="77777777" w:rsidR="00894605" w:rsidRPr="006D332D" w:rsidRDefault="00000000">
      <w:bookmarkStart w:id="13" w:name="mobile-phones-and-devices"/>
      <w:bookmarkEnd w:id="12"/>
      <w:r w:rsidRPr="006D332D">
        <w:pict w14:anchorId="02A4E523">
          <v:rect id="_x0000_i1037" style="width:0;height:1.5pt" o:hralign="center" o:hrstd="t" o:hr="t"/>
        </w:pict>
      </w:r>
    </w:p>
    <w:p w14:paraId="02A4E501" w14:textId="77777777" w:rsidR="00894605" w:rsidRPr="006D332D" w:rsidRDefault="00BB2BE8">
      <w:pPr>
        <w:pStyle w:val="Heading2"/>
      </w:pPr>
      <w:bookmarkStart w:id="14" w:name="monitoring"/>
      <w:bookmarkEnd w:id="13"/>
      <w:r w:rsidRPr="006D332D">
        <w:t>Monitoring</w:t>
      </w:r>
    </w:p>
    <w:p w14:paraId="02A4E502" w14:textId="7FF25CE1" w:rsidR="00894605" w:rsidRPr="006D332D" w:rsidRDefault="00BB2BE8" w:rsidP="000F7460">
      <w:pPr>
        <w:pStyle w:val="Compact"/>
        <w:numPr>
          <w:ilvl w:val="0"/>
          <w:numId w:val="14"/>
        </w:numPr>
      </w:pPr>
      <w:r w:rsidRPr="006D332D">
        <w:t>Information relating to network and system usage may be logged for:</w:t>
      </w:r>
    </w:p>
    <w:p w14:paraId="02A4E503" w14:textId="77777777" w:rsidR="00894605" w:rsidRPr="006D332D" w:rsidRDefault="00BB2BE8">
      <w:pPr>
        <w:pStyle w:val="Compact"/>
        <w:numPr>
          <w:ilvl w:val="0"/>
          <w:numId w:val="21"/>
        </w:numPr>
      </w:pPr>
      <w:r w:rsidRPr="006D332D">
        <w:t>Security and system management</w:t>
      </w:r>
    </w:p>
    <w:p w14:paraId="02A4E504" w14:textId="77777777" w:rsidR="00894605" w:rsidRPr="006D332D" w:rsidRDefault="00BB2BE8">
      <w:pPr>
        <w:pStyle w:val="Compact"/>
        <w:numPr>
          <w:ilvl w:val="0"/>
          <w:numId w:val="21"/>
        </w:numPr>
      </w:pPr>
      <w:r w:rsidRPr="006D332D">
        <w:lastRenderedPageBreak/>
        <w:t>Business continuity</w:t>
      </w:r>
    </w:p>
    <w:p w14:paraId="02A4E505" w14:textId="77777777" w:rsidR="00894605" w:rsidRPr="006D332D" w:rsidRDefault="00BB2BE8">
      <w:pPr>
        <w:pStyle w:val="Compact"/>
        <w:numPr>
          <w:ilvl w:val="0"/>
          <w:numId w:val="21"/>
        </w:numPr>
      </w:pPr>
      <w:r w:rsidRPr="006D332D">
        <w:t>Compliance with Town Council policies and legal obligations</w:t>
      </w:r>
    </w:p>
    <w:p w14:paraId="02A4E506" w14:textId="77777777" w:rsidR="00894605" w:rsidRPr="006D332D" w:rsidRDefault="00000000">
      <w:r w:rsidRPr="006D332D">
        <w:pict w14:anchorId="02A4E524">
          <v:rect id="_x0000_i1038" style="width:0;height:1.5pt" o:hralign="center" o:hrstd="t" o:hr="t"/>
        </w:pict>
      </w:r>
    </w:p>
    <w:p w14:paraId="02A4E507" w14:textId="599C6912" w:rsidR="00894605" w:rsidRPr="006D332D" w:rsidRDefault="00BB2BE8">
      <w:pPr>
        <w:pStyle w:val="Heading2"/>
      </w:pPr>
      <w:bookmarkStart w:id="15" w:name="misuse-of-ict-systems"/>
      <w:bookmarkEnd w:id="14"/>
      <w:r w:rsidRPr="006D332D">
        <w:t xml:space="preserve">Misuse of </w:t>
      </w:r>
      <w:r w:rsidR="00785C87" w:rsidRPr="006D332D">
        <w:t>IT</w:t>
      </w:r>
      <w:r w:rsidRPr="006D332D">
        <w:t xml:space="preserve"> Systems</w:t>
      </w:r>
    </w:p>
    <w:p w14:paraId="02A4E508" w14:textId="6EB69B8C" w:rsidR="00894605" w:rsidRPr="006D332D" w:rsidRDefault="00BB2BE8" w:rsidP="000F7460">
      <w:pPr>
        <w:pStyle w:val="Compact"/>
        <w:numPr>
          <w:ilvl w:val="0"/>
          <w:numId w:val="14"/>
        </w:numPr>
      </w:pPr>
      <w:r w:rsidRPr="006D332D">
        <w:t xml:space="preserve">Misuse or excessive personal use of </w:t>
      </w:r>
      <w:r w:rsidR="00785C87" w:rsidRPr="006D332D">
        <w:t>IT</w:t>
      </w:r>
      <w:r w:rsidRPr="006D332D">
        <w:t xml:space="preserve"> systems may result in disciplinary action, which could include dismissal. Illegal activity will be reported to the police where appropriate.</w:t>
      </w:r>
    </w:p>
    <w:p w14:paraId="02A4E509" w14:textId="77777777" w:rsidR="00894605" w:rsidRPr="006D332D" w:rsidRDefault="00000000">
      <w:r w:rsidRPr="006D332D">
        <w:pict w14:anchorId="02A4E525">
          <v:rect id="_x0000_i1039" style="width:0;height:1.5pt" o:hralign="center" o:hrstd="t" o:hr="t"/>
        </w:pict>
      </w:r>
    </w:p>
    <w:p w14:paraId="02A4E50A" w14:textId="77777777" w:rsidR="00894605" w:rsidRPr="006D332D" w:rsidRDefault="00BB2BE8">
      <w:pPr>
        <w:pStyle w:val="Heading2"/>
      </w:pPr>
      <w:bookmarkStart w:id="16" w:name="related-policies-and-documents"/>
      <w:bookmarkEnd w:id="15"/>
      <w:r w:rsidRPr="006D332D">
        <w:t>Related Policies and Documents</w:t>
      </w:r>
    </w:p>
    <w:p w14:paraId="02A4E50B" w14:textId="77777777" w:rsidR="00894605" w:rsidRPr="006D332D" w:rsidRDefault="00BB2BE8">
      <w:pPr>
        <w:pStyle w:val="Compact"/>
        <w:numPr>
          <w:ilvl w:val="0"/>
          <w:numId w:val="23"/>
        </w:numPr>
      </w:pPr>
      <w:r w:rsidRPr="006D332D">
        <w:t>Data Protection Policy</w:t>
      </w:r>
    </w:p>
    <w:p w14:paraId="02A4E50D" w14:textId="77777777" w:rsidR="00894605" w:rsidRPr="006D332D" w:rsidRDefault="00BB2BE8">
      <w:pPr>
        <w:pStyle w:val="Compact"/>
        <w:numPr>
          <w:ilvl w:val="0"/>
          <w:numId w:val="23"/>
        </w:numPr>
      </w:pPr>
      <w:r w:rsidRPr="006D332D">
        <w:t>Disciplinary Procedure</w:t>
      </w:r>
    </w:p>
    <w:p w14:paraId="02A4E50E" w14:textId="1D5139B5" w:rsidR="00894605" w:rsidRPr="006D332D" w:rsidRDefault="00910A75">
      <w:pPr>
        <w:pStyle w:val="Compact"/>
        <w:numPr>
          <w:ilvl w:val="0"/>
          <w:numId w:val="23"/>
        </w:numPr>
      </w:pPr>
      <w:r w:rsidRPr="006D332D">
        <w:t>NALC</w:t>
      </w:r>
      <w:r w:rsidR="00BB2BE8" w:rsidRPr="006D332D">
        <w:t xml:space="preserve"> Code of Conduct</w:t>
      </w:r>
    </w:p>
    <w:p w14:paraId="02A4E50F" w14:textId="77777777" w:rsidR="00894605" w:rsidRPr="006D332D" w:rsidRDefault="00BB2BE8">
      <w:pPr>
        <w:pStyle w:val="Compact"/>
        <w:numPr>
          <w:ilvl w:val="0"/>
          <w:numId w:val="23"/>
        </w:numPr>
      </w:pPr>
      <w:r w:rsidRPr="006D332D">
        <w:t>Dignity at Work Policy</w:t>
      </w:r>
    </w:p>
    <w:p w14:paraId="02A4E510" w14:textId="77777777" w:rsidR="00894605" w:rsidRPr="006D332D" w:rsidRDefault="00BB2BE8">
      <w:pPr>
        <w:pStyle w:val="Compact"/>
        <w:numPr>
          <w:ilvl w:val="0"/>
          <w:numId w:val="23"/>
        </w:numPr>
      </w:pPr>
      <w:r w:rsidRPr="006D332D">
        <w:t>Flexible Working Policy</w:t>
      </w:r>
    </w:p>
    <w:p w14:paraId="02A4E511" w14:textId="7D660D6F" w:rsidR="00894605" w:rsidRPr="006D332D" w:rsidRDefault="00BB2BE8">
      <w:pPr>
        <w:pStyle w:val="Compact"/>
        <w:numPr>
          <w:ilvl w:val="0"/>
          <w:numId w:val="23"/>
        </w:numPr>
      </w:pPr>
      <w:r w:rsidRPr="006D332D">
        <w:t>Whistleblowing Policy</w:t>
      </w:r>
    </w:p>
    <w:p w14:paraId="02A4E512" w14:textId="77777777" w:rsidR="00894605" w:rsidRPr="006D332D" w:rsidRDefault="00000000">
      <w:r w:rsidRPr="006D332D">
        <w:pict w14:anchorId="02A4E526">
          <v:rect id="_x0000_i1040" style="width:0;height:1.5pt" o:hralign="center" o:hrstd="t" o:hr="t"/>
        </w:pict>
      </w:r>
    </w:p>
    <w:p w14:paraId="02A4E513" w14:textId="77777777" w:rsidR="00894605" w:rsidRPr="006D332D" w:rsidRDefault="00BB2BE8">
      <w:pPr>
        <w:pStyle w:val="Heading2"/>
      </w:pPr>
      <w:bookmarkStart w:id="17" w:name="review"/>
      <w:bookmarkEnd w:id="16"/>
      <w:r w:rsidRPr="006D332D">
        <w:t>Review</w:t>
      </w:r>
    </w:p>
    <w:p w14:paraId="02A4E514" w14:textId="76FEABEB" w:rsidR="00894605" w:rsidRPr="006D332D" w:rsidRDefault="00BB2BE8" w:rsidP="000F7460">
      <w:pPr>
        <w:pStyle w:val="Compact"/>
        <w:numPr>
          <w:ilvl w:val="0"/>
          <w:numId w:val="14"/>
        </w:numPr>
      </w:pPr>
      <w:r w:rsidRPr="006D332D">
        <w:t>This policy will be reviewed periodically by Chipping Norton Town Council to ensure it remains up to date with legislation, best practice, and operational requirements.</w:t>
      </w:r>
    </w:p>
    <w:p w14:paraId="02A4E515" w14:textId="77777777" w:rsidR="00894605" w:rsidRPr="006D332D" w:rsidRDefault="00000000">
      <w:r w:rsidRPr="006D332D">
        <w:pict w14:anchorId="02A4E527">
          <v:rect id="_x0000_i1041" style="width:0;height:1.5pt" o:hralign="center" o:hrstd="t" o:hr="t"/>
        </w:pict>
      </w:r>
    </w:p>
    <w:p w14:paraId="02A4E516" w14:textId="29ACABF1" w:rsidR="00894605" w:rsidRPr="006D332D" w:rsidRDefault="00BB2BE8">
      <w:pPr>
        <w:pStyle w:val="FirstParagraph"/>
        <w:rPr>
          <w:i/>
          <w:iCs/>
        </w:rPr>
      </w:pPr>
      <w:r w:rsidRPr="006D332D">
        <w:rPr>
          <w:i/>
          <w:iCs/>
        </w:rPr>
        <w:t>Adopted by Chipping Norton Town Council</w:t>
      </w:r>
      <w:r w:rsidR="006D332D" w:rsidRPr="006D332D">
        <w:rPr>
          <w:i/>
          <w:iCs/>
        </w:rPr>
        <w:t xml:space="preserve"> 9</w:t>
      </w:r>
      <w:r w:rsidR="006D332D" w:rsidRPr="006D332D">
        <w:rPr>
          <w:i/>
          <w:iCs/>
          <w:vertAlign w:val="superscript"/>
        </w:rPr>
        <w:t>th</w:t>
      </w:r>
      <w:r w:rsidR="006D332D" w:rsidRPr="006D332D">
        <w:rPr>
          <w:i/>
          <w:iCs/>
        </w:rPr>
        <w:t xml:space="preserve"> February 2026</w:t>
      </w:r>
    </w:p>
    <w:p w14:paraId="40892CAB" w14:textId="14314645" w:rsidR="00BB2BE8" w:rsidRPr="00BB2BE8" w:rsidRDefault="00BB2BE8" w:rsidP="00BB2BE8">
      <w:pPr>
        <w:pStyle w:val="BodyText"/>
      </w:pPr>
      <w:r w:rsidRPr="006D332D">
        <w:t>Date of next review:</w:t>
      </w:r>
      <w:bookmarkEnd w:id="0"/>
      <w:bookmarkEnd w:id="17"/>
      <w:r w:rsidR="006D332D" w:rsidRPr="006D332D">
        <w:t xml:space="preserve"> February 2027</w:t>
      </w:r>
    </w:p>
    <w:sectPr w:rsidR="00BB2BE8" w:rsidRPr="00BB2BE8" w:rsidSect="00785C8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E3678" w14:textId="77777777" w:rsidR="0021406A" w:rsidRDefault="0021406A" w:rsidP="00785C87">
      <w:pPr>
        <w:spacing w:after="0"/>
      </w:pPr>
      <w:r>
        <w:separator/>
      </w:r>
    </w:p>
  </w:endnote>
  <w:endnote w:type="continuationSeparator" w:id="0">
    <w:p w14:paraId="39C9E706" w14:textId="77777777" w:rsidR="0021406A" w:rsidRDefault="0021406A" w:rsidP="00785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167F3" w14:textId="77777777" w:rsidR="00757987" w:rsidRDefault="00757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6C997" w14:textId="77777777" w:rsidR="00757987" w:rsidRDefault="007579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44548" w14:textId="77777777" w:rsidR="00757987" w:rsidRDefault="00757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84A4B" w14:textId="77777777" w:rsidR="0021406A" w:rsidRDefault="0021406A" w:rsidP="00785C87">
      <w:pPr>
        <w:spacing w:after="0"/>
      </w:pPr>
      <w:r>
        <w:separator/>
      </w:r>
    </w:p>
  </w:footnote>
  <w:footnote w:type="continuationSeparator" w:id="0">
    <w:p w14:paraId="70058B7A" w14:textId="77777777" w:rsidR="0021406A" w:rsidRDefault="0021406A" w:rsidP="00785C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940C8" w14:textId="77777777" w:rsidR="00757987" w:rsidRDefault="00757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22A9" w14:textId="5C049205" w:rsidR="00785C87" w:rsidRDefault="00785C87" w:rsidP="00785C87">
    <w:pPr>
      <w:pStyle w:val="Header"/>
      <w:jc w:val="right"/>
    </w:pPr>
    <w:r>
      <w:rPr>
        <w:noProof/>
      </w:rPr>
      <w:drawing>
        <wp:inline distT="0" distB="0" distL="0" distR="0" wp14:anchorId="4117C9E9" wp14:editId="2E89DB76">
          <wp:extent cx="872066" cy="922867"/>
          <wp:effectExtent l="0" t="0" r="0" b="0"/>
          <wp:docPr id="560635258" name="Picture 1" descr="A round blue button with a castl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35258" name="Picture 1" descr="A round blue button with a castle and text&#10;&#10;AI-generated content may be incorrect."/>
                  <pic:cNvPicPr/>
                </pic:nvPicPr>
                <pic:blipFill rotWithShape="1">
                  <a:blip r:embed="rId1">
                    <a:extLst>
                      <a:ext uri="{28A0092B-C50C-407E-A947-70E740481C1C}">
                        <a14:useLocalDpi xmlns:a14="http://schemas.microsoft.com/office/drawing/2010/main" val="0"/>
                      </a:ext>
                    </a:extLst>
                  </a:blip>
                  <a:srcRect l="19418" t="20595" r="19976" b="15269"/>
                  <a:stretch>
                    <a:fillRect/>
                  </a:stretch>
                </pic:blipFill>
                <pic:spPr bwMode="auto">
                  <a:xfrm>
                    <a:off x="0" y="0"/>
                    <a:ext cx="877499" cy="92861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6FB93" w14:textId="77777777" w:rsidR="00757987" w:rsidRDefault="00757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CC89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A2C16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774A8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CF7E954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D3CCE4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6"/>
    <w:multiLevelType w:val="multilevel"/>
    <w:tmpl w:val="80A0FFF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417"/>
    <w:multiLevelType w:val="multilevel"/>
    <w:tmpl w:val="51162AB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7" w15:restartNumberingAfterBreak="0">
    <w:nsid w:val="00A99418"/>
    <w:multiLevelType w:val="multilevel"/>
    <w:tmpl w:val="A7BAFD48"/>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8" w15:restartNumberingAfterBreak="0">
    <w:nsid w:val="0A994110"/>
    <w:multiLevelType w:val="multilevel"/>
    <w:tmpl w:val="0444135A"/>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 w15:restartNumberingAfterBreak="0">
    <w:nsid w:val="0A994112"/>
    <w:multiLevelType w:val="multilevel"/>
    <w:tmpl w:val="C4A2FF16"/>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0" w15:restartNumberingAfterBreak="0">
    <w:nsid w:val="0A994115"/>
    <w:multiLevelType w:val="multilevel"/>
    <w:tmpl w:val="CB52A816"/>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11" w15:restartNumberingAfterBreak="0">
    <w:nsid w:val="0A994117"/>
    <w:multiLevelType w:val="multilevel"/>
    <w:tmpl w:val="97D2BA3A"/>
    <w:lvl w:ilvl="0">
      <w:start w:val="16"/>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2" w15:restartNumberingAfterBreak="0">
    <w:nsid w:val="0A994121"/>
    <w:multiLevelType w:val="multilevel"/>
    <w:tmpl w:val="3402A7D2"/>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13" w15:restartNumberingAfterBreak="0">
    <w:nsid w:val="0A994122"/>
    <w:multiLevelType w:val="multilevel"/>
    <w:tmpl w:val="04EC2CE6"/>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14" w15:restartNumberingAfterBreak="0">
    <w:nsid w:val="0A994125"/>
    <w:multiLevelType w:val="multilevel"/>
    <w:tmpl w:val="341EE9B8"/>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15" w15:restartNumberingAfterBreak="0">
    <w:nsid w:val="0A994126"/>
    <w:multiLevelType w:val="multilevel"/>
    <w:tmpl w:val="89ECB5B6"/>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16" w15:restartNumberingAfterBreak="0">
    <w:nsid w:val="0A994127"/>
    <w:multiLevelType w:val="multilevel"/>
    <w:tmpl w:val="BC163882"/>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17" w15:restartNumberingAfterBreak="0">
    <w:nsid w:val="0A994128"/>
    <w:multiLevelType w:val="multilevel"/>
    <w:tmpl w:val="D940E5C0"/>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18" w15:restartNumberingAfterBreak="0">
    <w:nsid w:val="260720CF"/>
    <w:multiLevelType w:val="hybridMultilevel"/>
    <w:tmpl w:val="95C2C5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41B354B"/>
    <w:multiLevelType w:val="hybridMultilevel"/>
    <w:tmpl w:val="52D6326C"/>
    <w:lvl w:ilvl="0" w:tplc="567650C6">
      <w:start w:val="2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E012A7"/>
    <w:multiLevelType w:val="hybridMultilevel"/>
    <w:tmpl w:val="3CEE00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793681B"/>
    <w:multiLevelType w:val="multilevel"/>
    <w:tmpl w:val="7CE4C034"/>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9A7A0E"/>
    <w:multiLevelType w:val="hybridMultilevel"/>
    <w:tmpl w:val="49BAB6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12483714">
    <w:abstractNumId w:val="0"/>
  </w:num>
  <w:num w:numId="2" w16cid:durableId="64762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9086063">
    <w:abstractNumId w:val="3"/>
  </w:num>
  <w:num w:numId="4" w16cid:durableId="1650745180">
    <w:abstractNumId w:val="4"/>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81876359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938442722">
    <w:abstractNumId w:val="1"/>
  </w:num>
  <w:num w:numId="7" w16cid:durableId="153218925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225729319">
    <w:abstractNumId w:val="7"/>
    <w:lvlOverride w:ilvl="0">
      <w:startOverride w:val="7"/>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556774270">
    <w:abstractNumId w:val="8"/>
    <w:lvlOverride w:ilvl="0">
      <w:startOverride w:val="9"/>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16cid:durableId="213078712">
    <w:abstractNumId w:val="1"/>
  </w:num>
  <w:num w:numId="11" w16cid:durableId="108669476">
    <w:abstractNumId w:val="9"/>
  </w:num>
  <w:num w:numId="12" w16cid:durableId="418449857">
    <w:abstractNumId w:val="1"/>
  </w:num>
  <w:num w:numId="13" w16cid:durableId="1761759068">
    <w:abstractNumId w:val="10"/>
    <w:lvlOverride w:ilvl="0">
      <w:startOverride w:val="14"/>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4" w16cid:durableId="1621498300">
    <w:abstractNumId w:val="11"/>
  </w:num>
  <w:num w:numId="15" w16cid:durableId="1943150787">
    <w:abstractNumId w:val="1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6" w16cid:durableId="319504287">
    <w:abstractNumId w:val="1"/>
  </w:num>
  <w:num w:numId="17" w16cid:durableId="524750521">
    <w:abstractNumId w:val="13"/>
    <w:lvlOverride w:ilvl="0">
      <w:startOverride w:val="21"/>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8" w16cid:durableId="363866417">
    <w:abstractNumId w:val="14"/>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9" w16cid:durableId="2115055254">
    <w:abstractNumId w:val="1"/>
  </w:num>
  <w:num w:numId="20" w16cid:durableId="172425670">
    <w:abstractNumId w:val="15"/>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1" w16cid:durableId="1447702046">
    <w:abstractNumId w:val="1"/>
  </w:num>
  <w:num w:numId="22" w16cid:durableId="705179154">
    <w:abstractNumId w:val="16"/>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23" w16cid:durableId="176773154">
    <w:abstractNumId w:val="1"/>
  </w:num>
  <w:num w:numId="24" w16cid:durableId="645939838">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25" w16cid:durableId="1589850707">
    <w:abstractNumId w:val="21"/>
  </w:num>
  <w:num w:numId="26" w16cid:durableId="1425178042">
    <w:abstractNumId w:val="19"/>
  </w:num>
  <w:num w:numId="27" w16cid:durableId="403576874">
    <w:abstractNumId w:val="20"/>
  </w:num>
  <w:num w:numId="28" w16cid:durableId="850031561">
    <w:abstractNumId w:val="18"/>
  </w:num>
  <w:num w:numId="29" w16cid:durableId="37388896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4605"/>
    <w:rsid w:val="0001253C"/>
    <w:rsid w:val="00025E09"/>
    <w:rsid w:val="00030B8F"/>
    <w:rsid w:val="000766D7"/>
    <w:rsid w:val="00090F63"/>
    <w:rsid w:val="000B1F8F"/>
    <w:rsid w:val="000B6BC7"/>
    <w:rsid w:val="000C0FC4"/>
    <w:rsid w:val="000D75C5"/>
    <w:rsid w:val="000E3B9B"/>
    <w:rsid w:val="000F7460"/>
    <w:rsid w:val="00170E43"/>
    <w:rsid w:val="00175976"/>
    <w:rsid w:val="001A678D"/>
    <w:rsid w:val="001B16E6"/>
    <w:rsid w:val="0021166E"/>
    <w:rsid w:val="0021406A"/>
    <w:rsid w:val="00261760"/>
    <w:rsid w:val="00282A64"/>
    <w:rsid w:val="00286D29"/>
    <w:rsid w:val="002D2C91"/>
    <w:rsid w:val="002E757F"/>
    <w:rsid w:val="00345B32"/>
    <w:rsid w:val="00365765"/>
    <w:rsid w:val="0037787D"/>
    <w:rsid w:val="003C700C"/>
    <w:rsid w:val="003E50DA"/>
    <w:rsid w:val="00457147"/>
    <w:rsid w:val="00475CB3"/>
    <w:rsid w:val="004B76FB"/>
    <w:rsid w:val="00521F3E"/>
    <w:rsid w:val="00522FE2"/>
    <w:rsid w:val="00590CF5"/>
    <w:rsid w:val="00624DA8"/>
    <w:rsid w:val="00642FFB"/>
    <w:rsid w:val="006D332D"/>
    <w:rsid w:val="006E44B9"/>
    <w:rsid w:val="00721F05"/>
    <w:rsid w:val="007447FF"/>
    <w:rsid w:val="00757987"/>
    <w:rsid w:val="00785C87"/>
    <w:rsid w:val="00796600"/>
    <w:rsid w:val="007E7428"/>
    <w:rsid w:val="00865B9D"/>
    <w:rsid w:val="00875B5E"/>
    <w:rsid w:val="00882334"/>
    <w:rsid w:val="00884636"/>
    <w:rsid w:val="00894605"/>
    <w:rsid w:val="008A0369"/>
    <w:rsid w:val="008F2A17"/>
    <w:rsid w:val="00910A75"/>
    <w:rsid w:val="00932439"/>
    <w:rsid w:val="00967F65"/>
    <w:rsid w:val="00972114"/>
    <w:rsid w:val="00996DBE"/>
    <w:rsid w:val="009E0E17"/>
    <w:rsid w:val="00A11075"/>
    <w:rsid w:val="00A22069"/>
    <w:rsid w:val="00A24D4E"/>
    <w:rsid w:val="00A47C63"/>
    <w:rsid w:val="00A57A3F"/>
    <w:rsid w:val="00A83BDC"/>
    <w:rsid w:val="00AC2419"/>
    <w:rsid w:val="00AF7A3C"/>
    <w:rsid w:val="00B654FF"/>
    <w:rsid w:val="00BB2BE8"/>
    <w:rsid w:val="00C30C49"/>
    <w:rsid w:val="00C55849"/>
    <w:rsid w:val="00C6254C"/>
    <w:rsid w:val="00C966FA"/>
    <w:rsid w:val="00CB0603"/>
    <w:rsid w:val="00CB1DFC"/>
    <w:rsid w:val="00CD346F"/>
    <w:rsid w:val="00CE18CC"/>
    <w:rsid w:val="00CF19EB"/>
    <w:rsid w:val="00CF356D"/>
    <w:rsid w:val="00D848C1"/>
    <w:rsid w:val="00DB175F"/>
    <w:rsid w:val="00DD38E2"/>
    <w:rsid w:val="00DE135F"/>
    <w:rsid w:val="00E3365E"/>
    <w:rsid w:val="00E36BB6"/>
    <w:rsid w:val="00E451E8"/>
    <w:rsid w:val="00E6618E"/>
    <w:rsid w:val="00E66D97"/>
    <w:rsid w:val="00EC7A9B"/>
    <w:rsid w:val="00F35F60"/>
    <w:rsid w:val="00F83A6E"/>
    <w:rsid w:val="00F861F3"/>
    <w:rsid w:val="00FC019F"/>
    <w:rsid w:val="00FF3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4E4B4"/>
  <w15:docId w15:val="{EB7F0B71-D4EC-4B45-8D90-C7316D56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asciiTheme="majorHAnsi" w:eastAsiaTheme="majorEastAsia" w:hAnsiTheme="majorHAnsi" w:cstheme="majorBidi"/>
      <w:spacing w:val="15"/>
      <w:kern w:val="28"/>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Pr>
      <w:i/>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ListParagraph">
    <w:name w:val="List Paragraph"/>
    <w:basedOn w:val="Normal"/>
    <w:uiPriority w:val="34"/>
    <w:qFormat/>
    <w:rsid w:val="00785C87"/>
    <w:pPr>
      <w:ind w:left="720"/>
      <w:contextualSpacing/>
    </w:pPr>
  </w:style>
  <w:style w:type="paragraph" w:styleId="Header">
    <w:name w:val="header"/>
    <w:basedOn w:val="Normal"/>
    <w:link w:val="HeaderChar"/>
    <w:rsid w:val="00785C87"/>
    <w:pPr>
      <w:tabs>
        <w:tab w:val="center" w:pos="4513"/>
        <w:tab w:val="right" w:pos="9026"/>
      </w:tabs>
      <w:spacing w:after="0"/>
    </w:pPr>
  </w:style>
  <w:style w:type="character" w:customStyle="1" w:styleId="HeaderChar">
    <w:name w:val="Header Char"/>
    <w:basedOn w:val="DefaultParagraphFont"/>
    <w:link w:val="Header"/>
    <w:rsid w:val="00785C87"/>
  </w:style>
  <w:style w:type="paragraph" w:styleId="Footer">
    <w:name w:val="footer"/>
    <w:basedOn w:val="Normal"/>
    <w:link w:val="FooterChar"/>
    <w:rsid w:val="00785C87"/>
    <w:pPr>
      <w:tabs>
        <w:tab w:val="center" w:pos="4513"/>
        <w:tab w:val="right" w:pos="9026"/>
      </w:tabs>
      <w:spacing w:after="0"/>
    </w:pPr>
  </w:style>
  <w:style w:type="character" w:customStyle="1" w:styleId="FooterChar">
    <w:name w:val="Footer Char"/>
    <w:basedOn w:val="DefaultParagraphFont"/>
    <w:link w:val="Footer"/>
    <w:rsid w:val="00785C87"/>
  </w:style>
  <w:style w:type="character" w:styleId="CommentReference">
    <w:name w:val="annotation reference"/>
    <w:basedOn w:val="DefaultParagraphFont"/>
    <w:rsid w:val="00972114"/>
    <w:rPr>
      <w:sz w:val="16"/>
      <w:szCs w:val="16"/>
    </w:rPr>
  </w:style>
  <w:style w:type="paragraph" w:styleId="CommentText">
    <w:name w:val="annotation text"/>
    <w:basedOn w:val="Normal"/>
    <w:link w:val="CommentTextChar"/>
    <w:rsid w:val="00972114"/>
    <w:rPr>
      <w:sz w:val="20"/>
      <w:szCs w:val="20"/>
    </w:rPr>
  </w:style>
  <w:style w:type="character" w:customStyle="1" w:styleId="CommentTextChar">
    <w:name w:val="Comment Text Char"/>
    <w:basedOn w:val="DefaultParagraphFont"/>
    <w:link w:val="CommentText"/>
    <w:rsid w:val="00972114"/>
    <w:rPr>
      <w:sz w:val="20"/>
      <w:szCs w:val="20"/>
    </w:rPr>
  </w:style>
  <w:style w:type="paragraph" w:styleId="CommentSubject">
    <w:name w:val="annotation subject"/>
    <w:basedOn w:val="CommentText"/>
    <w:next w:val="CommentText"/>
    <w:link w:val="CommentSubjectChar"/>
    <w:rsid w:val="00972114"/>
    <w:rPr>
      <w:b/>
      <w:bCs/>
    </w:rPr>
  </w:style>
  <w:style w:type="character" w:customStyle="1" w:styleId="CommentSubjectChar">
    <w:name w:val="Comment Subject Char"/>
    <w:basedOn w:val="CommentTextChar"/>
    <w:link w:val="CommentSubject"/>
    <w:rsid w:val="009721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CA180CA2E1EC48B81F5E8A9EB9AE56" ma:contentTypeVersion="18" ma:contentTypeDescription="Create a new document." ma:contentTypeScope="" ma:versionID="1991dc91380f45d576d9d5a582b0ff82">
  <xsd:schema xmlns:xsd="http://www.w3.org/2001/XMLSchema" xmlns:xs="http://www.w3.org/2001/XMLSchema" xmlns:p="http://schemas.microsoft.com/office/2006/metadata/properties" xmlns:ns2="62a35e46-0a97-4c21-9285-2d20bdb86fb2" xmlns:ns3="97710249-6680-417f-9b2b-44ec5de92d1e" targetNamespace="http://schemas.microsoft.com/office/2006/metadata/properties" ma:root="true" ma:fieldsID="09722b1c4810e88e5c35516f85d5f260" ns2:_="" ns3:_="">
    <xsd:import namespace="62a35e46-0a97-4c21-9285-2d20bdb86fb2"/>
    <xsd:import namespace="97710249-6680-417f-9b2b-44ec5de92d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35e46-0a97-4c21-9285-2d20bdb86f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1eb9181-0fd6-45b1-9b02-798cb075c4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710249-6680-417f-9b2b-44ec5de92d1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e398da-6b5a-47fb-8776-f21b0706baf5}" ma:internalName="TaxCatchAll" ma:showField="CatchAllData" ma:web="97710249-6680-417f-9b2b-44ec5de92d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710249-6680-417f-9b2b-44ec5de92d1e" xsi:nil="true"/>
    <lcf76f155ced4ddcb4097134ff3c332f xmlns="62a35e46-0a97-4c21-9285-2d20bdb86fb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58645E-B0E2-4E83-BC00-94A4EF76169B}">
  <ds:schemaRefs>
    <ds:schemaRef ds:uri="http://schemas.microsoft.com/sharepoint/v3/contenttype/forms"/>
  </ds:schemaRefs>
</ds:datastoreItem>
</file>

<file path=customXml/itemProps2.xml><?xml version="1.0" encoding="utf-8"?>
<ds:datastoreItem xmlns:ds="http://schemas.openxmlformats.org/officeDocument/2006/customXml" ds:itemID="{F9027E53-7B36-4B2E-8BBD-45CBC70A4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35e46-0a97-4c21-9285-2d20bdb86fb2"/>
    <ds:schemaRef ds:uri="97710249-6680-417f-9b2b-44ec5de92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F8D8E2-EF52-4930-B896-4741C0B31509}">
  <ds:schemaRefs>
    <ds:schemaRef ds:uri="http://schemas.microsoft.com/office/2006/metadata/properties"/>
    <ds:schemaRef ds:uri="http://schemas.microsoft.com/office/infopath/2007/PartnerControls"/>
    <ds:schemaRef ds:uri="97710249-6680-417f-9b2b-44ec5de92d1e"/>
    <ds:schemaRef ds:uri="62a35e46-0a97-4c21-9285-2d20bdb86fb2"/>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5</Pages>
  <Words>1197</Words>
  <Characters>6300</Characters>
  <Application>Microsoft Office Word</Application>
  <DocSecurity>0</DocSecurity>
  <Lines>286</Lines>
  <Paragraphs>208</Paragraphs>
  <ScaleCrop>false</ScaleCrop>
  <Company/>
  <LinksUpToDate>false</LinksUpToDate>
  <CharactersWithSpaces>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atherine Jang</cp:lastModifiedBy>
  <cp:revision>76</cp:revision>
  <cp:lastPrinted>2026-01-29T19:37:00Z</cp:lastPrinted>
  <dcterms:created xsi:type="dcterms:W3CDTF">2026-01-29T01:05:00Z</dcterms:created>
  <dcterms:modified xsi:type="dcterms:W3CDTF">2026-02-2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A180CA2E1EC48B81F5E8A9EB9AE56</vt:lpwstr>
  </property>
  <property fmtid="{D5CDD505-2E9C-101B-9397-08002B2CF9AE}" pid="3" name="MediaServiceImageTags">
    <vt:lpwstr/>
  </property>
</Properties>
</file>